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33FAB" w:rsidRDefault="00833FAB" w:rsidP="00833FAB">
      <w:pPr>
        <w:pStyle w:val="Heading1"/>
        <w:rPr>
          <w:lang w:eastAsia="en-IN"/>
        </w:rPr>
      </w:pPr>
      <w:r>
        <w:rPr>
          <w:lang w:eastAsia="en-IN"/>
        </w:rPr>
        <w:t>OS Assignment – 5</w:t>
      </w:r>
    </w:p>
    <w:p w:rsidR="000670E0" w:rsidRPr="00833FAB" w:rsidRDefault="00266869" w:rsidP="000670E0">
      <w:pPr>
        <w:pStyle w:val="ListParagraph"/>
        <w:numPr>
          <w:ilvl w:val="0"/>
          <w:numId w:val="6"/>
        </w:numPr>
        <w:spacing w:line="256" w:lineRule="auto"/>
        <w:jc w:val="left"/>
        <w:rPr>
          <w:rFonts w:eastAsia="Times New Roman" w:cs="Calibri"/>
          <w:color w:val="auto"/>
          <w:sz w:val="22"/>
          <w:lang w:eastAsia="en-IN"/>
        </w:rPr>
      </w:pPr>
      <w:r>
        <w:rPr>
          <w:rFonts w:eastAsia="Times New Roman" w:cs="Times New Roman"/>
          <w:color w:val="auto"/>
          <w:szCs w:val="24"/>
          <w:lang w:eastAsia="en-IN"/>
        </w:rPr>
        <w:t>Explain</w:t>
      </w:r>
      <w:r w:rsidR="000670E0" w:rsidRPr="00833FAB">
        <w:rPr>
          <w:rFonts w:eastAsia="Times New Roman" w:cs="Times New Roman"/>
          <w:color w:val="auto"/>
          <w:szCs w:val="24"/>
          <w:lang w:eastAsia="en-IN"/>
        </w:rPr>
        <w:t xml:space="preserve"> various Program Threats and S</w:t>
      </w:r>
      <w:r>
        <w:rPr>
          <w:rFonts w:eastAsia="Times New Roman" w:cs="Times New Roman"/>
          <w:color w:val="auto"/>
          <w:szCs w:val="24"/>
          <w:lang w:eastAsia="en-IN"/>
        </w:rPr>
        <w:t>ystem Threats</w:t>
      </w:r>
      <w:r w:rsidR="000670E0" w:rsidRPr="00833FAB">
        <w:rPr>
          <w:rFonts w:eastAsia="Times New Roman" w:cs="Times New Roman"/>
          <w:color w:val="auto"/>
          <w:szCs w:val="24"/>
          <w:lang w:eastAsia="en-IN"/>
        </w:rPr>
        <w:t>.</w:t>
      </w:r>
    </w:p>
    <w:p w:rsidR="000670E0" w:rsidRPr="00833FAB" w:rsidRDefault="000670E0" w:rsidP="000670E0">
      <w:pPr>
        <w:pStyle w:val="ListParagraph"/>
        <w:numPr>
          <w:ilvl w:val="0"/>
          <w:numId w:val="6"/>
        </w:numPr>
        <w:spacing w:line="256" w:lineRule="auto"/>
        <w:jc w:val="left"/>
        <w:rPr>
          <w:rFonts w:eastAsia="Times New Roman" w:cs="Calibri"/>
          <w:color w:val="auto"/>
          <w:sz w:val="22"/>
          <w:lang w:eastAsia="en-IN"/>
        </w:rPr>
      </w:pPr>
      <w:r w:rsidRPr="00833FAB">
        <w:rPr>
          <w:rFonts w:eastAsia="Times New Roman" w:cs="Times New Roman"/>
          <w:color w:val="auto"/>
          <w:szCs w:val="24"/>
          <w:lang w:eastAsia="en-IN"/>
        </w:rPr>
        <w:t>Describe various security classifications in computer systems.</w:t>
      </w:r>
    </w:p>
    <w:p w:rsidR="000670E0" w:rsidRPr="00833FAB" w:rsidRDefault="009F1798" w:rsidP="000670E0">
      <w:pPr>
        <w:pStyle w:val="ListParagraph"/>
        <w:numPr>
          <w:ilvl w:val="0"/>
          <w:numId w:val="6"/>
        </w:numPr>
        <w:spacing w:line="256" w:lineRule="auto"/>
        <w:jc w:val="left"/>
        <w:rPr>
          <w:rFonts w:eastAsia="Times New Roman" w:cs="Calibri"/>
          <w:color w:val="auto"/>
          <w:sz w:val="22"/>
          <w:lang w:eastAsia="en-IN"/>
        </w:rPr>
      </w:pPr>
      <w:r>
        <w:rPr>
          <w:rFonts w:eastAsia="Times New Roman" w:cs="Times New Roman"/>
          <w:color w:val="auto"/>
          <w:szCs w:val="24"/>
          <w:lang w:eastAsia="en-IN"/>
        </w:rPr>
        <w:t xml:space="preserve">Explain </w:t>
      </w:r>
      <w:r w:rsidR="000670E0" w:rsidRPr="00833FAB">
        <w:rPr>
          <w:rFonts w:eastAsia="Times New Roman" w:cs="Times New Roman"/>
          <w:color w:val="auto"/>
          <w:szCs w:val="24"/>
          <w:lang w:eastAsia="en-IN"/>
        </w:rPr>
        <w:t>comp</w:t>
      </w:r>
      <w:r>
        <w:rPr>
          <w:rFonts w:eastAsia="Times New Roman" w:cs="Times New Roman"/>
          <w:color w:val="auto"/>
          <w:szCs w:val="24"/>
          <w:lang w:eastAsia="en-IN"/>
        </w:rPr>
        <w:t>onents of Linux operating system</w:t>
      </w:r>
      <w:r w:rsidR="00EB338F">
        <w:rPr>
          <w:rFonts w:eastAsia="Times New Roman" w:cs="Times New Roman"/>
          <w:color w:val="auto"/>
          <w:szCs w:val="24"/>
          <w:lang w:eastAsia="en-IN"/>
        </w:rPr>
        <w:t xml:space="preserve"> with a </w:t>
      </w:r>
      <w:r w:rsidR="00EB338F" w:rsidRPr="00833FAB">
        <w:rPr>
          <w:rFonts w:eastAsia="Times New Roman" w:cs="Times New Roman"/>
          <w:color w:val="auto"/>
          <w:szCs w:val="24"/>
          <w:lang w:eastAsia="en-IN"/>
        </w:rPr>
        <w:t>suitable diagram</w:t>
      </w:r>
      <w:r w:rsidR="000670E0" w:rsidRPr="00833FAB">
        <w:rPr>
          <w:rFonts w:eastAsia="Times New Roman" w:cs="Times New Roman"/>
          <w:color w:val="auto"/>
          <w:szCs w:val="24"/>
          <w:lang w:eastAsia="en-IN"/>
        </w:rPr>
        <w:t>.</w:t>
      </w:r>
    </w:p>
    <w:p w:rsidR="000670E0" w:rsidRPr="00833FAB" w:rsidRDefault="000670E0" w:rsidP="000670E0">
      <w:pPr>
        <w:pStyle w:val="ListParagraph"/>
        <w:numPr>
          <w:ilvl w:val="0"/>
          <w:numId w:val="6"/>
        </w:numPr>
        <w:spacing w:line="256" w:lineRule="auto"/>
        <w:jc w:val="left"/>
        <w:rPr>
          <w:rFonts w:eastAsia="Times New Roman" w:cs="Calibri"/>
          <w:color w:val="auto"/>
          <w:sz w:val="22"/>
          <w:lang w:eastAsia="en-IN"/>
        </w:rPr>
      </w:pPr>
      <w:r w:rsidRPr="00833FAB">
        <w:rPr>
          <w:rFonts w:eastAsia="Times New Roman" w:cs="Times New Roman"/>
          <w:color w:val="auto"/>
          <w:szCs w:val="24"/>
          <w:lang w:eastAsia="en-IN"/>
        </w:rPr>
        <w:t>Write important features of Linux Operating System.</w:t>
      </w:r>
    </w:p>
    <w:p w:rsidR="000670E0" w:rsidRPr="00833FAB" w:rsidRDefault="000670E0" w:rsidP="000670E0">
      <w:pPr>
        <w:pStyle w:val="ListParagraph"/>
        <w:numPr>
          <w:ilvl w:val="0"/>
          <w:numId w:val="6"/>
        </w:numPr>
        <w:spacing w:line="256" w:lineRule="auto"/>
        <w:jc w:val="left"/>
        <w:rPr>
          <w:rFonts w:eastAsia="Times New Roman" w:cs="Calibri"/>
          <w:color w:val="auto"/>
          <w:sz w:val="22"/>
          <w:lang w:eastAsia="en-IN"/>
        </w:rPr>
      </w:pPr>
      <w:r w:rsidRPr="00833FAB">
        <w:rPr>
          <w:rFonts w:eastAsia="Times New Roman" w:cs="Times New Roman"/>
          <w:color w:val="auto"/>
          <w:szCs w:val="24"/>
          <w:lang w:eastAsia="en-IN"/>
        </w:rPr>
        <w:t>Explain Architecture of Linux Operating system with suitable diagram.</w:t>
      </w:r>
    </w:p>
    <w:p w:rsidR="00E87620" w:rsidRPr="00833FAB" w:rsidRDefault="00E87620" w:rsidP="00E87620">
      <w:pPr>
        <w:pStyle w:val="Heading2"/>
      </w:pPr>
      <w:r w:rsidRPr="00833FAB">
        <w:t>Q1</w:t>
      </w:r>
    </w:p>
    <w:p w:rsidR="00861FA6" w:rsidRPr="00833FAB" w:rsidRDefault="00861FA6" w:rsidP="00861FA6">
      <w:pPr>
        <w:pStyle w:val="Heading4"/>
      </w:pPr>
      <w:r w:rsidRPr="00833FAB">
        <w:t>Program Threats</w:t>
      </w:r>
    </w:p>
    <w:p w:rsidR="00861FA6" w:rsidRPr="00833FAB" w:rsidRDefault="009E66DE" w:rsidP="00861FA6">
      <w:r>
        <w:t xml:space="preserve">An </w:t>
      </w:r>
      <w:r w:rsidR="00861FA6" w:rsidRPr="00833FAB">
        <w:t xml:space="preserve">Operating system's processes and kernel </w:t>
      </w:r>
      <w:r w:rsidR="00DC5500">
        <w:t>perform</w:t>
      </w:r>
      <w:r w:rsidR="00861FA6" w:rsidRPr="00833FAB">
        <w:t xml:space="preserve"> the</w:t>
      </w:r>
      <w:r w:rsidR="00DC5500">
        <w:t>ir</w:t>
      </w:r>
      <w:r w:rsidR="00861FA6" w:rsidRPr="00833FAB">
        <w:t xml:space="preserve"> designated task</w:t>
      </w:r>
      <w:r w:rsidR="00DC5500">
        <w:t>s</w:t>
      </w:r>
      <w:r w:rsidR="009C4B46">
        <w:t xml:space="preserve"> as instructed. If a program makes these processes perform</w:t>
      </w:r>
      <w:r w:rsidR="00861FA6" w:rsidRPr="00833FAB">
        <w:t xml:space="preserve"> malicious tasks, then it is known as</w:t>
      </w:r>
      <w:r w:rsidR="009C4B46">
        <w:t xml:space="preserve"> a Program Threat</w:t>
      </w:r>
      <w:r w:rsidR="00861FA6" w:rsidRPr="00833FAB">
        <w:t xml:space="preserve">. </w:t>
      </w:r>
      <w:r w:rsidR="00ED2214">
        <w:t>Some well-known program threats are as follows:</w:t>
      </w:r>
    </w:p>
    <w:p w:rsidR="00861FA6" w:rsidRPr="00833FAB" w:rsidRDefault="00861FA6" w:rsidP="00861FA6">
      <w:pPr>
        <w:pStyle w:val="ListParagraph"/>
        <w:numPr>
          <w:ilvl w:val="0"/>
          <w:numId w:val="2"/>
        </w:numPr>
      </w:pPr>
      <w:r w:rsidRPr="00833FAB">
        <w:t>Trojan Horse − Such program</w:t>
      </w:r>
      <w:r w:rsidR="001A1051">
        <w:t>s</w:t>
      </w:r>
      <w:r w:rsidRPr="00833FAB">
        <w:t xml:space="preserve"> traps user lo</w:t>
      </w:r>
      <w:r w:rsidR="00693176">
        <w:t xml:space="preserve">gin credentials and </w:t>
      </w:r>
      <w:r w:rsidRPr="00833FAB">
        <w:t>send</w:t>
      </w:r>
      <w:r w:rsidR="00693176">
        <w:t>s</w:t>
      </w:r>
      <w:r w:rsidRPr="00833FAB">
        <w:t xml:space="preserve"> </w:t>
      </w:r>
      <w:r w:rsidR="00693176">
        <w:t xml:space="preserve">them </w:t>
      </w:r>
      <w:r w:rsidRPr="00833FAB">
        <w:t xml:space="preserve">to </w:t>
      </w:r>
      <w:r w:rsidR="00693176">
        <w:t xml:space="preserve">a </w:t>
      </w:r>
      <w:r w:rsidRPr="00833FAB">
        <w:t>malicious user who can later on login to computer and can access system resources.</w:t>
      </w:r>
    </w:p>
    <w:p w:rsidR="00861FA6" w:rsidRPr="00833FAB" w:rsidRDefault="00861FA6" w:rsidP="00861FA6">
      <w:pPr>
        <w:pStyle w:val="ListParagraph"/>
        <w:numPr>
          <w:ilvl w:val="0"/>
          <w:numId w:val="2"/>
        </w:numPr>
      </w:pPr>
      <w:r w:rsidRPr="00833FAB">
        <w:t>Trap Door − If a program</w:t>
      </w:r>
      <w:r w:rsidR="000E5487">
        <w:t xml:space="preserve"> </w:t>
      </w:r>
      <w:r w:rsidRPr="00833FAB">
        <w:t>perform</w:t>
      </w:r>
      <w:r w:rsidR="000E5487">
        <w:t>s an</w:t>
      </w:r>
      <w:r w:rsidRPr="00833FAB">
        <w:t xml:space="preserve"> illegal action without know</w:t>
      </w:r>
      <w:r w:rsidR="0011112F">
        <w:t xml:space="preserve">ledge of user then it is said </w:t>
      </w:r>
      <w:r w:rsidRPr="00833FAB">
        <w:t>to have a trap door.</w:t>
      </w:r>
    </w:p>
    <w:p w:rsidR="00861FA6" w:rsidRPr="00833FAB" w:rsidRDefault="00861FA6" w:rsidP="00861FA6">
      <w:pPr>
        <w:pStyle w:val="ListParagraph"/>
        <w:numPr>
          <w:ilvl w:val="0"/>
          <w:numId w:val="2"/>
        </w:numPr>
      </w:pPr>
      <w:r w:rsidRPr="00833FAB">
        <w:t xml:space="preserve">Logic Bomb − Logic bomb is a situation when a program misbehaves only when certain conditions </w:t>
      </w:r>
      <w:r w:rsidR="0092169C">
        <w:t xml:space="preserve">are </w:t>
      </w:r>
      <w:r w:rsidRPr="00833FAB">
        <w:t>met otherwise it works as a genuine program. It is harder to detect.</w:t>
      </w:r>
    </w:p>
    <w:p w:rsidR="00861FA6" w:rsidRPr="00833FAB" w:rsidRDefault="00861FA6" w:rsidP="00A934EF">
      <w:pPr>
        <w:pStyle w:val="ListParagraph"/>
        <w:numPr>
          <w:ilvl w:val="0"/>
          <w:numId w:val="12"/>
        </w:numPr>
      </w:pPr>
      <w:r w:rsidRPr="00833FAB">
        <w:t xml:space="preserve">Virus − </w:t>
      </w:r>
      <w:r w:rsidR="00A26A4C" w:rsidRPr="00833FAB">
        <w:t>A virus is generally a small code embedded in a program</w:t>
      </w:r>
      <w:r w:rsidR="00A26A4C">
        <w:t xml:space="preserve"> that</w:t>
      </w:r>
      <w:r w:rsidRPr="00833FAB">
        <w:t xml:space="preserve"> can replicate </w:t>
      </w:r>
      <w:r w:rsidR="00A26A4C">
        <w:t>itself</w:t>
      </w:r>
      <w:r w:rsidRPr="00833FAB">
        <w:t xml:space="preserve"> on </w:t>
      </w:r>
      <w:r w:rsidR="00A26A4C">
        <w:t xml:space="preserve">a </w:t>
      </w:r>
      <w:r w:rsidRPr="00833FAB">
        <w:t>computer system. They are highly dangerous a</w:t>
      </w:r>
      <w:r w:rsidR="002A7E45">
        <w:t>nd can modify/delete user files and</w:t>
      </w:r>
      <w:r w:rsidRPr="00833FAB">
        <w:t xml:space="preserve"> crash systems</w:t>
      </w:r>
      <w:r w:rsidR="00A26A4C">
        <w:t>.</w:t>
      </w:r>
    </w:p>
    <w:p w:rsidR="00E87620" w:rsidRPr="00833FAB" w:rsidRDefault="00E87620" w:rsidP="00E87620">
      <w:pPr>
        <w:pStyle w:val="Heading4"/>
      </w:pPr>
      <w:r w:rsidRPr="00833FAB">
        <w:t>System Threats</w:t>
      </w:r>
    </w:p>
    <w:p w:rsidR="00E87620" w:rsidRPr="00833FAB" w:rsidRDefault="00E87620" w:rsidP="00E87620">
      <w:r w:rsidRPr="00833FAB">
        <w:t>System threats refers to</w:t>
      </w:r>
      <w:r w:rsidR="00BB676B">
        <w:t xml:space="preserve"> the</w:t>
      </w:r>
      <w:r w:rsidRPr="00833FAB">
        <w:t xml:space="preserve"> misuse of system services and network connections to put user in trouble. System threats can be used to launch program threats on </w:t>
      </w:r>
      <w:r w:rsidR="00BD64BF">
        <w:t>a</w:t>
      </w:r>
      <w:r w:rsidRPr="00833FAB">
        <w:t xml:space="preserve"> network. </w:t>
      </w:r>
      <w:r w:rsidR="00286F82">
        <w:t xml:space="preserve">Some well-known </w:t>
      </w:r>
      <w:r w:rsidR="00286F82">
        <w:t>system</w:t>
      </w:r>
      <w:r w:rsidR="00286F82">
        <w:t xml:space="preserve"> threats are as follows:</w:t>
      </w:r>
    </w:p>
    <w:p w:rsidR="00E87620" w:rsidRPr="00833FAB" w:rsidRDefault="00E87620" w:rsidP="00E87620">
      <w:pPr>
        <w:pStyle w:val="ListParagraph"/>
        <w:numPr>
          <w:ilvl w:val="0"/>
          <w:numId w:val="1"/>
        </w:numPr>
      </w:pPr>
      <w:r w:rsidRPr="00833FAB">
        <w:t>Worm − Worm is a process which can choke down a system</w:t>
      </w:r>
      <w:r w:rsidR="00AB7F4B">
        <w:t>’s</w:t>
      </w:r>
      <w:r w:rsidRPr="00833FAB">
        <w:t xml:space="preserve"> performance by using system resources to extreme levels. A Worm process generates its multiple copies where each copy uses system reso</w:t>
      </w:r>
      <w:r w:rsidR="00C770D7">
        <w:t>urces, preventing</w:t>
      </w:r>
      <w:r w:rsidRPr="00833FAB">
        <w:t xml:space="preserve"> other processes to </w:t>
      </w:r>
      <w:r w:rsidR="00C770D7">
        <w:t>acquire the</w:t>
      </w:r>
      <w:r w:rsidR="00A62731">
        <w:t xml:space="preserve"> resources</w:t>
      </w:r>
      <w:r w:rsidR="00915783">
        <w:t xml:space="preserve"> they require</w:t>
      </w:r>
      <w:r w:rsidR="00A62731">
        <w:t>.</w:t>
      </w:r>
    </w:p>
    <w:p w:rsidR="00E87620" w:rsidRPr="00833FAB" w:rsidRDefault="00E87620" w:rsidP="00E87620">
      <w:pPr>
        <w:pStyle w:val="ListParagraph"/>
        <w:numPr>
          <w:ilvl w:val="0"/>
          <w:numId w:val="1"/>
        </w:numPr>
      </w:pPr>
      <w:r w:rsidRPr="00833FAB">
        <w:t>Port Scanning − Port scanning is a mechanis</w:t>
      </w:r>
      <w:r w:rsidR="005909D8">
        <w:t>m or means by which a hacker</w:t>
      </w:r>
      <w:r w:rsidRPr="00833FAB">
        <w:t xml:space="preserve"> detects system vulnerabilities to make an attack on the system.</w:t>
      </w:r>
    </w:p>
    <w:p w:rsidR="000670E0" w:rsidRPr="00833FAB" w:rsidRDefault="0092288E" w:rsidP="00344437">
      <w:pPr>
        <w:pStyle w:val="ListParagraph"/>
        <w:numPr>
          <w:ilvl w:val="0"/>
          <w:numId w:val="1"/>
        </w:numPr>
      </w:pPr>
      <w:r w:rsidRPr="00833FAB">
        <w:t>Denial of service</w:t>
      </w:r>
      <w:r>
        <w:t xml:space="preserve"> (DoS)</w:t>
      </w:r>
      <w:r>
        <w:t xml:space="preserve"> –</w:t>
      </w:r>
      <w:r w:rsidR="00E87620" w:rsidRPr="00833FAB">
        <w:t xml:space="preserve"> </w:t>
      </w:r>
      <w:r>
        <w:t xml:space="preserve">These </w:t>
      </w:r>
      <w:r w:rsidR="00E87620" w:rsidRPr="00833FAB">
        <w:t xml:space="preserve">attacks </w:t>
      </w:r>
      <w:r w:rsidR="00FA5C92">
        <w:t>prevents user to legitimately</w:t>
      </w:r>
      <w:r w:rsidR="00CA45DE">
        <w:t xml:space="preserve"> use</w:t>
      </w:r>
      <w:r w:rsidR="00E87620" w:rsidRPr="00833FAB">
        <w:t xml:space="preserve"> the</w:t>
      </w:r>
      <w:r w:rsidR="00FA5C92">
        <w:t>ir</w:t>
      </w:r>
      <w:r w:rsidR="00E87620" w:rsidRPr="00833FAB">
        <w:t xml:space="preserve"> system. For example, a user may not be able to</w:t>
      </w:r>
      <w:r>
        <w:t xml:space="preserve"> access the</w:t>
      </w:r>
      <w:r w:rsidR="00E87620" w:rsidRPr="00833FAB">
        <w:t xml:space="preserve"> internet if</w:t>
      </w:r>
      <w:r>
        <w:t xml:space="preserve"> a</w:t>
      </w:r>
      <w:r w:rsidR="006B49AE">
        <w:t xml:space="preserve"> denial of service attack occurs on</w:t>
      </w:r>
      <w:r w:rsidR="00E87620" w:rsidRPr="00833FAB">
        <w:t xml:space="preserve"> </w:t>
      </w:r>
      <w:r>
        <w:t xml:space="preserve">the </w:t>
      </w:r>
      <w:r w:rsidR="00E87620" w:rsidRPr="00833FAB">
        <w:t>browser's content settings.</w:t>
      </w:r>
    </w:p>
    <w:p w:rsidR="000670E0" w:rsidRDefault="000670E0" w:rsidP="000670E0">
      <w:pPr>
        <w:pStyle w:val="Heading2"/>
      </w:pPr>
      <w:r w:rsidRPr="00833FAB">
        <w:t>Q2</w:t>
      </w:r>
    </w:p>
    <w:p w:rsidR="002D1F50" w:rsidRDefault="002D1F50" w:rsidP="002D1F50">
      <w:pPr>
        <w:pStyle w:val="ListParagraph"/>
        <w:numPr>
          <w:ilvl w:val="0"/>
          <w:numId w:val="23"/>
        </w:numPr>
        <w:ind w:right="48"/>
      </w:pPr>
      <w:r w:rsidRPr="000670E0">
        <w:t>Type A</w:t>
      </w:r>
    </w:p>
    <w:p w:rsidR="002D1F50" w:rsidRDefault="002D1F50" w:rsidP="002D1F50">
      <w:pPr>
        <w:pStyle w:val="ListParagraph"/>
        <w:numPr>
          <w:ilvl w:val="1"/>
          <w:numId w:val="23"/>
        </w:numPr>
        <w:ind w:right="48"/>
      </w:pPr>
      <w:r>
        <w:t>Highest Level.</w:t>
      </w:r>
    </w:p>
    <w:p w:rsidR="002D1F50" w:rsidRDefault="002D1F50" w:rsidP="002D1F50">
      <w:pPr>
        <w:pStyle w:val="ListParagraph"/>
        <w:numPr>
          <w:ilvl w:val="1"/>
          <w:numId w:val="23"/>
        </w:numPr>
        <w:ind w:right="48"/>
      </w:pPr>
      <w:r w:rsidRPr="000670E0">
        <w:t>Uses formal design specifications and verification techniques.</w:t>
      </w:r>
    </w:p>
    <w:p w:rsidR="002D1F50" w:rsidRDefault="002D1F50" w:rsidP="002D1F50">
      <w:pPr>
        <w:pStyle w:val="ListParagraph"/>
        <w:numPr>
          <w:ilvl w:val="1"/>
          <w:numId w:val="23"/>
        </w:numPr>
        <w:ind w:right="48"/>
      </w:pPr>
      <w:r w:rsidRPr="000670E0">
        <w:t>Grants a high degree of assurance of process security.</w:t>
      </w:r>
    </w:p>
    <w:p w:rsidR="002D1F50" w:rsidRDefault="002D1F50" w:rsidP="002D1F50">
      <w:pPr>
        <w:pStyle w:val="ListParagraph"/>
        <w:numPr>
          <w:ilvl w:val="0"/>
          <w:numId w:val="23"/>
        </w:numPr>
        <w:ind w:right="48"/>
      </w:pPr>
      <w:r w:rsidRPr="000670E0">
        <w:t>Type B</w:t>
      </w:r>
    </w:p>
    <w:p w:rsidR="002D1F50" w:rsidRDefault="002D1F50" w:rsidP="002D1F50">
      <w:pPr>
        <w:pStyle w:val="ListParagraph"/>
        <w:numPr>
          <w:ilvl w:val="1"/>
          <w:numId w:val="23"/>
        </w:numPr>
        <w:ind w:right="48"/>
      </w:pPr>
      <w:r w:rsidRPr="000670E0">
        <w:t>Provid</w:t>
      </w:r>
      <w:r>
        <w:t>es</w:t>
      </w:r>
      <w:r w:rsidR="00370EB6">
        <w:t xml:space="preserve"> a</w:t>
      </w:r>
      <w:r>
        <w:t xml:space="preserve"> mandatory protection system.</w:t>
      </w:r>
    </w:p>
    <w:p w:rsidR="002D1F50" w:rsidRDefault="000441DF" w:rsidP="002D1F50">
      <w:pPr>
        <w:pStyle w:val="ListParagraph"/>
        <w:numPr>
          <w:ilvl w:val="1"/>
          <w:numId w:val="23"/>
        </w:numPr>
        <w:ind w:right="48"/>
      </w:pPr>
      <w:r>
        <w:t>Has</w:t>
      </w:r>
      <w:r w:rsidR="002D1F50" w:rsidRPr="000670E0">
        <w:t xml:space="preserve"> all the p</w:t>
      </w:r>
      <w:r w:rsidR="002D1F50">
        <w:t>roperties of a class C2 system.</w:t>
      </w:r>
    </w:p>
    <w:p w:rsidR="002D1F50" w:rsidRDefault="002D1F50" w:rsidP="002D1F50">
      <w:pPr>
        <w:pStyle w:val="ListParagraph"/>
        <w:numPr>
          <w:ilvl w:val="1"/>
          <w:numId w:val="23"/>
        </w:numPr>
        <w:ind w:right="48"/>
      </w:pPr>
      <w:r w:rsidRPr="000670E0">
        <w:t>Attaches a sensitivity label to ea</w:t>
      </w:r>
      <w:r>
        <w:t>ch object.</w:t>
      </w:r>
    </w:p>
    <w:p w:rsidR="002D1F50" w:rsidRDefault="002D1F50" w:rsidP="002D1F50">
      <w:pPr>
        <w:pStyle w:val="ListParagraph"/>
        <w:numPr>
          <w:ilvl w:val="1"/>
          <w:numId w:val="23"/>
        </w:numPr>
        <w:ind w:right="48"/>
      </w:pPr>
      <w:r>
        <w:lastRenderedPageBreak/>
        <w:t>It is of three types:</w:t>
      </w:r>
    </w:p>
    <w:p w:rsidR="002D1F50" w:rsidRDefault="002D1F50" w:rsidP="002D1F50">
      <w:pPr>
        <w:pStyle w:val="ListParagraph"/>
        <w:numPr>
          <w:ilvl w:val="2"/>
          <w:numId w:val="23"/>
        </w:numPr>
        <w:ind w:right="48"/>
      </w:pPr>
      <w:r w:rsidRPr="000670E0">
        <w:t>B1 − Maintains the security label of each object in the s</w:t>
      </w:r>
      <w:r>
        <w:t xml:space="preserve">ystem. Label is used for making </w:t>
      </w:r>
      <w:r w:rsidRPr="000670E0">
        <w:t>decisions to access control.</w:t>
      </w:r>
    </w:p>
    <w:p w:rsidR="00590006" w:rsidRDefault="002D1F50" w:rsidP="002D1F50">
      <w:pPr>
        <w:pStyle w:val="ListParagraph"/>
        <w:numPr>
          <w:ilvl w:val="2"/>
          <w:numId w:val="23"/>
        </w:numPr>
        <w:ind w:right="48"/>
      </w:pPr>
      <w:r w:rsidRPr="000670E0">
        <w:t>B2 − Extends the sensitivity labels to each system resource, such as storage objects, supports covert channels and auditing of events.</w:t>
      </w:r>
    </w:p>
    <w:p w:rsidR="002D1F50" w:rsidRDefault="002D1F50" w:rsidP="002D1F50">
      <w:pPr>
        <w:pStyle w:val="ListParagraph"/>
        <w:numPr>
          <w:ilvl w:val="2"/>
          <w:numId w:val="23"/>
        </w:numPr>
        <w:ind w:right="48"/>
      </w:pPr>
      <w:r w:rsidRPr="000670E0">
        <w:t>B3 − Allows creating lists or user groups for access-control to grant access or revoke access to a given named object.</w:t>
      </w:r>
    </w:p>
    <w:p w:rsidR="002D1F50" w:rsidRDefault="002D1F50" w:rsidP="002D1F50">
      <w:pPr>
        <w:pStyle w:val="ListParagraph"/>
        <w:numPr>
          <w:ilvl w:val="0"/>
          <w:numId w:val="23"/>
        </w:numPr>
        <w:spacing w:after="0"/>
        <w:ind w:right="48"/>
      </w:pPr>
      <w:r>
        <w:t>Type C</w:t>
      </w:r>
    </w:p>
    <w:p w:rsidR="002D1F50" w:rsidRDefault="002D1F50" w:rsidP="002D1F50">
      <w:pPr>
        <w:pStyle w:val="ListParagraph"/>
        <w:numPr>
          <w:ilvl w:val="1"/>
          <w:numId w:val="23"/>
        </w:numPr>
        <w:spacing w:after="0"/>
        <w:ind w:right="48"/>
      </w:pPr>
      <w:r>
        <w:t>Provides protection and user accountab</w:t>
      </w:r>
      <w:r>
        <w:t>ility using audit capabilities.</w:t>
      </w:r>
    </w:p>
    <w:p w:rsidR="002D1F50" w:rsidRDefault="002D1F50" w:rsidP="002D1F50">
      <w:pPr>
        <w:pStyle w:val="ListParagraph"/>
        <w:numPr>
          <w:ilvl w:val="1"/>
          <w:numId w:val="23"/>
        </w:numPr>
        <w:spacing w:after="0"/>
        <w:ind w:right="48"/>
      </w:pPr>
      <w:r>
        <w:t>It is of two types:</w:t>
      </w:r>
    </w:p>
    <w:p w:rsidR="002D1F50" w:rsidRDefault="002D1F50" w:rsidP="002D1F50">
      <w:pPr>
        <w:pStyle w:val="ListParagraph"/>
        <w:numPr>
          <w:ilvl w:val="2"/>
          <w:numId w:val="23"/>
        </w:numPr>
        <w:spacing w:after="0"/>
        <w:ind w:right="48"/>
      </w:pPr>
      <w:r>
        <w:t xml:space="preserve">C1 − Incorporates controls so that users can protect their private information and keep other </w:t>
      </w:r>
      <w:r w:rsidR="00DF1CFE">
        <w:t>users from accidentally reading</w:t>
      </w:r>
      <w:r>
        <w:t>/deleting their data. UNI</w:t>
      </w:r>
      <w:r>
        <w:t>X versions are mostly C1 class.</w:t>
      </w:r>
    </w:p>
    <w:p w:rsidR="002D1F50" w:rsidRDefault="002D1F50" w:rsidP="002D1F50">
      <w:pPr>
        <w:pStyle w:val="ListParagraph"/>
        <w:numPr>
          <w:ilvl w:val="2"/>
          <w:numId w:val="23"/>
        </w:numPr>
        <w:spacing w:after="0"/>
        <w:ind w:right="48"/>
      </w:pPr>
      <w:r>
        <w:t>C2 − Adds an individual-level access con</w:t>
      </w:r>
      <w:r w:rsidR="00DF1CFE">
        <w:t>trol to the capabilities of a C1</w:t>
      </w:r>
      <w:r>
        <w:t xml:space="preserve"> level system.</w:t>
      </w:r>
    </w:p>
    <w:p w:rsidR="002D1F50" w:rsidRDefault="002D1F50" w:rsidP="002D1F50">
      <w:pPr>
        <w:pStyle w:val="ListParagraph"/>
        <w:numPr>
          <w:ilvl w:val="0"/>
          <w:numId w:val="23"/>
        </w:numPr>
        <w:spacing w:after="0"/>
        <w:ind w:right="48"/>
      </w:pPr>
      <w:r w:rsidRPr="000670E0">
        <w:t>Type D</w:t>
      </w:r>
    </w:p>
    <w:p w:rsidR="002D1F50" w:rsidRDefault="002D1F50" w:rsidP="002D1F50">
      <w:pPr>
        <w:pStyle w:val="ListParagraph"/>
        <w:numPr>
          <w:ilvl w:val="1"/>
          <w:numId w:val="23"/>
        </w:numPr>
        <w:spacing w:after="0"/>
        <w:ind w:right="48"/>
      </w:pPr>
      <w:r>
        <w:t>Lowest level.</w:t>
      </w:r>
    </w:p>
    <w:p w:rsidR="002D1F50" w:rsidRDefault="002D1F50" w:rsidP="002D1F50">
      <w:pPr>
        <w:pStyle w:val="ListParagraph"/>
        <w:numPr>
          <w:ilvl w:val="1"/>
          <w:numId w:val="23"/>
        </w:numPr>
        <w:spacing w:after="0"/>
        <w:ind w:right="48"/>
      </w:pPr>
      <w:r>
        <w:t>Provides minimum protection.</w:t>
      </w:r>
    </w:p>
    <w:p w:rsidR="002D1F50" w:rsidRPr="000670E0" w:rsidRDefault="002D1F50" w:rsidP="002D1F50">
      <w:pPr>
        <w:pStyle w:val="ListParagraph"/>
        <w:numPr>
          <w:ilvl w:val="1"/>
          <w:numId w:val="23"/>
        </w:numPr>
        <w:spacing w:after="0"/>
        <w:ind w:right="48"/>
      </w:pPr>
      <w:r w:rsidRPr="000670E0">
        <w:t>MS-DOS, Window 3.1 fall in this category.</w:t>
      </w:r>
    </w:p>
    <w:p w:rsidR="002D1F50" w:rsidRPr="00833FAB" w:rsidRDefault="002D1F50" w:rsidP="000670E0"/>
    <w:p w:rsidR="000670E0" w:rsidRPr="00833FAB" w:rsidRDefault="000670E0" w:rsidP="000670E0">
      <w:pPr>
        <w:pStyle w:val="Heading2"/>
      </w:pPr>
      <w:r w:rsidRPr="00833FAB">
        <w:t>Q3</w:t>
      </w:r>
    </w:p>
    <w:p w:rsidR="000670E0" w:rsidRPr="00833FAB" w:rsidRDefault="00833FAB" w:rsidP="000670E0">
      <w:r w:rsidRPr="00833FAB">
        <w:t>Linux is one of</w:t>
      </w:r>
      <w:r w:rsidR="00B8043E">
        <w:t xml:space="preserve"> the most</w:t>
      </w:r>
      <w:r w:rsidRPr="00833FAB">
        <w:t xml:space="preserve"> popular version</w:t>
      </w:r>
      <w:r w:rsidR="00B8043E">
        <w:t>s</w:t>
      </w:r>
      <w:r w:rsidRPr="00833FAB">
        <w:t xml:space="preserve"> of UNIX. It is open s</w:t>
      </w:r>
      <w:r w:rsidR="000952ED">
        <w:t>ource as its source code is public</w:t>
      </w:r>
      <w:r w:rsidRPr="00833FAB">
        <w:t>ly available</w:t>
      </w:r>
      <w:r w:rsidR="00E272FA">
        <w:t xml:space="preserve"> and</w:t>
      </w:r>
      <w:r w:rsidR="002A2060">
        <w:t xml:space="preserve"> it</w:t>
      </w:r>
      <w:r w:rsidR="00E272FA">
        <w:t xml:space="preserve"> </w:t>
      </w:r>
      <w:r w:rsidRPr="00833FAB">
        <w:t>is free to use. Linux was designed considering UNIX compa</w:t>
      </w:r>
      <w:r w:rsidR="00E847C6">
        <w:t>tibility. Its functionality</w:t>
      </w:r>
      <w:r w:rsidRPr="00833FAB">
        <w:t xml:space="preserve"> is quite similar to that of UNIX.</w:t>
      </w:r>
      <w:r>
        <w:t xml:space="preserve"> </w:t>
      </w:r>
      <w:r w:rsidRPr="00833FAB">
        <w:t xml:space="preserve">The </w:t>
      </w:r>
      <w:r w:rsidR="007C60AB">
        <w:t>Linux Operating System</w:t>
      </w:r>
      <w:r w:rsidR="000670E0" w:rsidRPr="00833FAB">
        <w:t xml:space="preserve"> primarily</w:t>
      </w:r>
      <w:r w:rsidR="007C60AB">
        <w:t xml:space="preserve"> has</w:t>
      </w:r>
      <w:r w:rsidR="000670E0" w:rsidRPr="00833FAB">
        <w:t xml:space="preserve"> three components</w:t>
      </w:r>
    </w:p>
    <w:p w:rsidR="00833FAB" w:rsidRPr="00833FAB" w:rsidRDefault="00833FAB" w:rsidP="00833FAB">
      <w:pPr>
        <w:jc w:val="center"/>
      </w:pPr>
      <w:r w:rsidRPr="00833FAB">
        <w:rPr>
          <w:noProof/>
          <w:lang w:eastAsia="en-IN"/>
        </w:rPr>
        <w:drawing>
          <wp:inline distT="0" distB="0" distL="0" distR="0" wp14:anchorId="492CE6AD" wp14:editId="5A9A60E6">
            <wp:extent cx="3902793" cy="3263900"/>
            <wp:effectExtent l="76200" t="76200" r="135890" b="127000"/>
            <wp:docPr id="2" name="Picture 2" descr="Linux Operating Syst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Linux Operating System"/>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3973556" cy="3323079"/>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0670E0" w:rsidRPr="00833FAB" w:rsidRDefault="000670E0" w:rsidP="00833FAB">
      <w:pPr>
        <w:pStyle w:val="ListParagraph"/>
        <w:numPr>
          <w:ilvl w:val="0"/>
          <w:numId w:val="10"/>
        </w:numPr>
      </w:pPr>
      <w:r w:rsidRPr="00833FAB">
        <w:t xml:space="preserve">Kernel − Kernel is the core part of Linux. It is responsible for all major activities of this operating system. It consists of various modules and it interacts directly with the underlying hardware. Kernel provides the required abstraction to hide </w:t>
      </w:r>
      <w:r w:rsidR="00833FAB" w:rsidRPr="00833FAB">
        <w:t>low-level</w:t>
      </w:r>
      <w:r w:rsidRPr="00833FAB">
        <w:t xml:space="preserve"> hardware details to system or application programs.</w:t>
      </w:r>
    </w:p>
    <w:p w:rsidR="000670E0" w:rsidRPr="00833FAB" w:rsidRDefault="000670E0" w:rsidP="00833FAB">
      <w:pPr>
        <w:pStyle w:val="ListParagraph"/>
        <w:numPr>
          <w:ilvl w:val="0"/>
          <w:numId w:val="10"/>
        </w:numPr>
      </w:pPr>
      <w:r w:rsidRPr="00833FAB">
        <w:lastRenderedPageBreak/>
        <w:t>System Library − System libraries are special functions or programs using which application programs or system utilities accesses Kernel's features. These libraries implement most of the functionalities of the operating system and do not requires kernel module's code access rights.</w:t>
      </w:r>
    </w:p>
    <w:p w:rsidR="000670E0" w:rsidRPr="00833FAB" w:rsidRDefault="000670E0" w:rsidP="00833FAB">
      <w:pPr>
        <w:pStyle w:val="ListParagraph"/>
        <w:numPr>
          <w:ilvl w:val="0"/>
          <w:numId w:val="10"/>
        </w:numPr>
      </w:pPr>
      <w:r w:rsidRPr="00833FAB">
        <w:t>System Utility − System Utility programs are responsible to do speci</w:t>
      </w:r>
      <w:r w:rsidR="00833FAB" w:rsidRPr="00833FAB">
        <w:t>alized, individual level tasks.</w:t>
      </w:r>
    </w:p>
    <w:p w:rsidR="00833FAB" w:rsidRPr="00833FAB" w:rsidRDefault="00833FAB" w:rsidP="00833FAB">
      <w:pPr>
        <w:pStyle w:val="Heading2"/>
      </w:pPr>
      <w:r w:rsidRPr="00833FAB">
        <w:t>Q4</w:t>
      </w:r>
    </w:p>
    <w:p w:rsidR="00833FAB" w:rsidRPr="00833FAB" w:rsidRDefault="00833FAB" w:rsidP="00833FAB">
      <w:r w:rsidRPr="00833FAB">
        <w:rPr>
          <w:color w:val="000000"/>
          <w:sz w:val="23"/>
          <w:szCs w:val="23"/>
          <w:shd w:val="clear" w:color="auto" w:fill="FFFFFF"/>
        </w:rPr>
        <w:t>Following are some of the important features of Linux Operating System.</w:t>
      </w:r>
    </w:p>
    <w:p w:rsidR="008D09DD" w:rsidRPr="00833FAB" w:rsidRDefault="00037168" w:rsidP="008D09DD">
      <w:pPr>
        <w:pStyle w:val="ListParagraph"/>
        <w:numPr>
          <w:ilvl w:val="0"/>
          <w:numId w:val="8"/>
        </w:numPr>
      </w:pPr>
      <w:r>
        <w:t>Portability</w:t>
      </w:r>
      <w:r w:rsidR="008D09DD" w:rsidRPr="00833FAB">
        <w:t xml:space="preserve"> </w:t>
      </w:r>
      <w:r>
        <w:t>– It means that the software</w:t>
      </w:r>
      <w:r w:rsidR="008D09DD" w:rsidRPr="00833FAB">
        <w:t xml:space="preserve"> works on different types of hardware in</w:t>
      </w:r>
      <w:r>
        <w:t xml:space="preserve"> the</w:t>
      </w:r>
      <w:r w:rsidR="008D09DD" w:rsidRPr="00833FAB">
        <w:t xml:space="preserve"> same way. Linux kernel and application programs supports their installation on any kind of hardware platform.</w:t>
      </w:r>
    </w:p>
    <w:p w:rsidR="008D09DD" w:rsidRPr="00833FAB" w:rsidRDefault="008D09DD" w:rsidP="008D09DD">
      <w:pPr>
        <w:pStyle w:val="ListParagraph"/>
        <w:numPr>
          <w:ilvl w:val="0"/>
          <w:numId w:val="8"/>
        </w:numPr>
      </w:pPr>
      <w:r w:rsidRPr="00833FAB">
        <w:t>Open Source − Linux source code is freely available and it is community based development project. Multiple teams work in collabo</w:t>
      </w:r>
      <w:r w:rsidR="002E5CA3">
        <w:t>ration to enhance the capabilities</w:t>
      </w:r>
      <w:r w:rsidRPr="00833FAB">
        <w:t xml:space="preserve"> of Linux </w:t>
      </w:r>
      <w:r>
        <w:t>and ensure its continuous evolution</w:t>
      </w:r>
      <w:r w:rsidRPr="00833FAB">
        <w:t>.</w:t>
      </w:r>
    </w:p>
    <w:p w:rsidR="008D09DD" w:rsidRPr="00833FAB" w:rsidRDefault="00254C7F" w:rsidP="008D09DD">
      <w:pPr>
        <w:pStyle w:val="ListParagraph"/>
        <w:numPr>
          <w:ilvl w:val="0"/>
          <w:numId w:val="8"/>
        </w:numPr>
      </w:pPr>
      <w:r>
        <w:t>Multi-User – On Linux, m</w:t>
      </w:r>
      <w:r w:rsidR="008D09DD" w:rsidRPr="00833FAB">
        <w:t>ultiple users can access</w:t>
      </w:r>
      <w:r w:rsidR="008D09DD">
        <w:t xml:space="preserve"> the system</w:t>
      </w:r>
      <w:r w:rsidR="00252F5A">
        <w:t xml:space="preserve"> and use its</w:t>
      </w:r>
      <w:r w:rsidR="008D09DD">
        <w:t xml:space="preserve"> resources such as M</w:t>
      </w:r>
      <w:r w:rsidR="008D09DD" w:rsidRPr="00833FAB">
        <w:t>emo</w:t>
      </w:r>
      <w:r w:rsidR="008D09DD">
        <w:t>ry/CPU/A</w:t>
      </w:r>
      <w:r w:rsidR="008D09DD" w:rsidRPr="00833FAB">
        <w:t>pplication programs at</w:t>
      </w:r>
      <w:r w:rsidR="008D09DD">
        <w:t xml:space="preserve"> the</w:t>
      </w:r>
      <w:r w:rsidR="008D09DD" w:rsidRPr="00833FAB">
        <w:t xml:space="preserve"> same time.</w:t>
      </w:r>
    </w:p>
    <w:p w:rsidR="008D09DD" w:rsidRPr="00833FAB" w:rsidRDefault="008D09DD" w:rsidP="008D09DD">
      <w:pPr>
        <w:pStyle w:val="ListParagraph"/>
        <w:numPr>
          <w:ilvl w:val="0"/>
          <w:numId w:val="8"/>
        </w:numPr>
      </w:pPr>
      <w:r w:rsidRPr="00833FAB">
        <w:t xml:space="preserve">Multiprogramming − </w:t>
      </w:r>
      <w:r w:rsidR="004F5714">
        <w:t>Linux</w:t>
      </w:r>
      <w:r w:rsidRPr="00833FAB">
        <w:t xml:space="preserve"> is a multiprogramming system </w:t>
      </w:r>
      <w:r>
        <w:t>therefore</w:t>
      </w:r>
      <w:r w:rsidRPr="00833FAB">
        <w:t xml:space="preserve"> multiple applications can run at </w:t>
      </w:r>
      <w:r>
        <w:t xml:space="preserve">the </w:t>
      </w:r>
      <w:r w:rsidRPr="00833FAB">
        <w:t>same time.</w:t>
      </w:r>
    </w:p>
    <w:p w:rsidR="008D09DD" w:rsidRPr="00833FAB" w:rsidRDefault="008D09DD" w:rsidP="008D09DD">
      <w:pPr>
        <w:pStyle w:val="ListParagraph"/>
        <w:numPr>
          <w:ilvl w:val="0"/>
          <w:numId w:val="8"/>
        </w:numPr>
      </w:pPr>
      <w:r w:rsidRPr="00833FAB">
        <w:t>Hierarchical File System − Linux provides a standard file s</w:t>
      </w:r>
      <w:r w:rsidR="00454B9C">
        <w:t>ystem</w:t>
      </w:r>
      <w:r w:rsidR="00506895">
        <w:t xml:space="preserve"> in which files</w:t>
      </w:r>
      <w:r w:rsidRPr="00833FAB">
        <w:t xml:space="preserve"> are arranged</w:t>
      </w:r>
      <w:r w:rsidR="00F45E59">
        <w:t xml:space="preserve"> hierarchically.</w:t>
      </w:r>
    </w:p>
    <w:p w:rsidR="008D09DD" w:rsidRPr="00833FAB" w:rsidRDefault="008D09DD" w:rsidP="008D09DD">
      <w:pPr>
        <w:pStyle w:val="ListParagraph"/>
        <w:numPr>
          <w:ilvl w:val="0"/>
          <w:numId w:val="8"/>
        </w:numPr>
      </w:pPr>
      <w:r w:rsidRPr="00833FAB">
        <w:t xml:space="preserve">Shell − Linux provides a special interpreter program which can be used to execute commands of the operating system. It can be used to </w:t>
      </w:r>
      <w:r>
        <w:t>perform various</w:t>
      </w:r>
      <w:r w:rsidRPr="00833FAB">
        <w:t xml:space="preserve"> operations, call application programs. etc.</w:t>
      </w:r>
    </w:p>
    <w:p w:rsidR="00833FAB" w:rsidRDefault="008D09DD" w:rsidP="008D09DD">
      <w:pPr>
        <w:pStyle w:val="ListParagraph"/>
        <w:numPr>
          <w:ilvl w:val="0"/>
          <w:numId w:val="8"/>
        </w:numPr>
      </w:pPr>
      <w:r w:rsidRPr="00833FAB">
        <w:t>Security − Linux provides user security using authentication fea</w:t>
      </w:r>
      <w:r w:rsidR="00E52EFE">
        <w:t xml:space="preserve">tures like password protection, </w:t>
      </w:r>
      <w:r w:rsidRPr="00833FAB">
        <w:t>contr</w:t>
      </w:r>
      <w:r w:rsidR="00E52EFE">
        <w:t xml:space="preserve">olled access to specific files and </w:t>
      </w:r>
      <w:r w:rsidRPr="00833FAB">
        <w:t>encryption of data.</w:t>
      </w:r>
    </w:p>
    <w:p w:rsidR="00833FAB" w:rsidRDefault="00833FAB" w:rsidP="00833FAB">
      <w:pPr>
        <w:pStyle w:val="Heading2"/>
      </w:pPr>
      <w:r>
        <w:t>Q5</w:t>
      </w:r>
    </w:p>
    <w:p w:rsidR="00833FAB" w:rsidRDefault="00833FAB" w:rsidP="00833FAB">
      <w:r>
        <w:t>The architecture of a Linux System consists of the following layers −</w:t>
      </w:r>
    </w:p>
    <w:p w:rsidR="00833FAB" w:rsidRDefault="00833FAB" w:rsidP="00833FAB">
      <w:pPr>
        <w:pStyle w:val="ListParagraph"/>
        <w:numPr>
          <w:ilvl w:val="0"/>
          <w:numId w:val="9"/>
        </w:numPr>
      </w:pPr>
      <w:r>
        <w:t xml:space="preserve">Hardware layer − Hardware consists </w:t>
      </w:r>
      <w:r w:rsidR="006872FF">
        <w:t xml:space="preserve">of </w:t>
      </w:r>
      <w:r w:rsidR="00AA5DEC">
        <w:t xml:space="preserve">internal components such as </w:t>
      </w:r>
      <w:r w:rsidR="00AA5DEC">
        <w:t>RAM, HDD, CPU etc.</w:t>
      </w:r>
      <w:r w:rsidR="00AA5DEC">
        <w:t xml:space="preserve"> and devices such as input/output devices</w:t>
      </w:r>
      <w:r>
        <w:t>.</w:t>
      </w:r>
    </w:p>
    <w:p w:rsidR="00833FAB" w:rsidRDefault="00833FAB" w:rsidP="00833FAB">
      <w:pPr>
        <w:pStyle w:val="ListParagraph"/>
        <w:numPr>
          <w:ilvl w:val="0"/>
          <w:numId w:val="9"/>
        </w:numPr>
      </w:pPr>
      <w:r>
        <w:t>Kernel − It i</w:t>
      </w:r>
      <w:r w:rsidR="00AE0A4D">
        <w:t>nteracts directly with hardware</w:t>
      </w:r>
      <w:r w:rsidR="00344307">
        <w:t xml:space="preserve"> and</w:t>
      </w:r>
      <w:r>
        <w:t xml:space="preserve"> provides </w:t>
      </w:r>
      <w:r w:rsidR="00AE0A4D">
        <w:t>low-level</w:t>
      </w:r>
      <w:r>
        <w:t xml:space="preserve"> services to upper layer components.</w:t>
      </w:r>
    </w:p>
    <w:p w:rsidR="00833FAB" w:rsidRDefault="00833FAB" w:rsidP="00833FAB">
      <w:pPr>
        <w:pStyle w:val="ListParagraph"/>
        <w:numPr>
          <w:ilvl w:val="0"/>
          <w:numId w:val="9"/>
        </w:numPr>
      </w:pPr>
      <w:r>
        <w:t>Shell − An interface to</w:t>
      </w:r>
      <w:r w:rsidR="00FA31BB">
        <w:t xml:space="preserve"> the</w:t>
      </w:r>
      <w:r>
        <w:t xml:space="preserve"> kernel, hiding </w:t>
      </w:r>
      <w:r w:rsidR="00F86DFE">
        <w:t xml:space="preserve">the </w:t>
      </w:r>
      <w:r>
        <w:t>complexity of kernel's functions from users. The shell takes commands from the user and executes kernel's functions.</w:t>
      </w:r>
    </w:p>
    <w:p w:rsidR="00833FAB" w:rsidRDefault="00833FAB" w:rsidP="000B4500">
      <w:pPr>
        <w:pStyle w:val="ListParagraph"/>
        <w:numPr>
          <w:ilvl w:val="0"/>
          <w:numId w:val="9"/>
        </w:numPr>
      </w:pPr>
      <w:r>
        <w:t>Utilities − Utility programs that provide</w:t>
      </w:r>
      <w:r w:rsidR="00611E47">
        <w:t>s</w:t>
      </w:r>
      <w:bookmarkStart w:id="0" w:name="_GoBack"/>
      <w:bookmarkEnd w:id="0"/>
      <w:r>
        <w:t xml:space="preserve"> the user most of the functio</w:t>
      </w:r>
      <w:r w:rsidR="00B02FA1">
        <w:t>nalities of the</w:t>
      </w:r>
      <w:r w:rsidR="005D4BB5">
        <w:t xml:space="preserve"> operating system</w:t>
      </w:r>
      <w:r>
        <w:t>.</w:t>
      </w:r>
    </w:p>
    <w:p w:rsidR="00833FAB" w:rsidRPr="00833FAB" w:rsidRDefault="00833FAB" w:rsidP="00833FAB">
      <w:pPr>
        <w:jc w:val="center"/>
      </w:pPr>
      <w:r>
        <w:rPr>
          <w:noProof/>
          <w:lang w:eastAsia="en-IN"/>
        </w:rPr>
        <w:lastRenderedPageBreak/>
        <w:drawing>
          <wp:inline distT="0" distB="0" distL="0" distR="0">
            <wp:extent cx="4552758" cy="3219450"/>
            <wp:effectExtent l="76200" t="76200" r="133985" b="133350"/>
            <wp:docPr id="3" name="Picture 3" descr="Linux Operating System Archite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Linux Operating System Architecture"/>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4557340" cy="322269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sectPr w:rsidR="00833FAB" w:rsidRPr="00833FAB" w:rsidSect="00833FAB">
      <w:pgSz w:w="11906" w:h="16838"/>
      <w:pgMar w:top="720" w:right="720" w:bottom="720" w:left="720"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Roboto">
    <w:panose1 w:val="02000000000000000000"/>
    <w:charset w:val="00"/>
    <w:family w:val="auto"/>
    <w:pitch w:val="variable"/>
    <w:sig w:usb0="E00002EF" w:usb1="5000205B" w:usb2="00000020" w:usb3="00000000" w:csb0="0000019F" w:csb1="00000000"/>
  </w:font>
  <w:font w:name="Calibri">
    <w:panose1 w:val="020F0502020204030204"/>
    <w:charset w:val="00"/>
    <w:family w:val="swiss"/>
    <w:pitch w:val="variable"/>
    <w:sig w:usb0="E00002FF" w:usb1="4000ACFF" w:usb2="00000001" w:usb3="00000000" w:csb0="0000019F" w:csb1="00000000"/>
  </w:font>
  <w:font w:name="Segoe UI Semibold">
    <w:panose1 w:val="020B07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277684"/>
    <w:multiLevelType w:val="multilevel"/>
    <w:tmpl w:val="F1C499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29703DE"/>
    <w:multiLevelType w:val="multilevel"/>
    <w:tmpl w:val="F1C499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F700054"/>
    <w:multiLevelType w:val="multilevel"/>
    <w:tmpl w:val="325C3BB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5D96317"/>
    <w:multiLevelType w:val="hybridMultilevel"/>
    <w:tmpl w:val="6B8EC44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260672D4"/>
    <w:multiLevelType w:val="hybridMultilevel"/>
    <w:tmpl w:val="FDB6B15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3DB75293"/>
    <w:multiLevelType w:val="hybridMultilevel"/>
    <w:tmpl w:val="1CC883EE"/>
    <w:lvl w:ilvl="0" w:tplc="40090001">
      <w:start w:val="1"/>
      <w:numFmt w:val="bullet"/>
      <w:lvlText w:val=""/>
      <w:lvlJc w:val="left"/>
      <w:pPr>
        <w:ind w:left="768" w:hanging="360"/>
      </w:pPr>
      <w:rPr>
        <w:rFonts w:ascii="Symbol" w:hAnsi="Symbol" w:hint="default"/>
      </w:rPr>
    </w:lvl>
    <w:lvl w:ilvl="1" w:tplc="40090003" w:tentative="1">
      <w:start w:val="1"/>
      <w:numFmt w:val="bullet"/>
      <w:lvlText w:val="o"/>
      <w:lvlJc w:val="left"/>
      <w:pPr>
        <w:ind w:left="1488" w:hanging="360"/>
      </w:pPr>
      <w:rPr>
        <w:rFonts w:ascii="Courier New" w:hAnsi="Courier New" w:cs="Courier New" w:hint="default"/>
      </w:rPr>
    </w:lvl>
    <w:lvl w:ilvl="2" w:tplc="40090005" w:tentative="1">
      <w:start w:val="1"/>
      <w:numFmt w:val="bullet"/>
      <w:lvlText w:val=""/>
      <w:lvlJc w:val="left"/>
      <w:pPr>
        <w:ind w:left="2208" w:hanging="360"/>
      </w:pPr>
      <w:rPr>
        <w:rFonts w:ascii="Wingdings" w:hAnsi="Wingdings" w:hint="default"/>
      </w:rPr>
    </w:lvl>
    <w:lvl w:ilvl="3" w:tplc="40090001" w:tentative="1">
      <w:start w:val="1"/>
      <w:numFmt w:val="bullet"/>
      <w:lvlText w:val=""/>
      <w:lvlJc w:val="left"/>
      <w:pPr>
        <w:ind w:left="2928" w:hanging="360"/>
      </w:pPr>
      <w:rPr>
        <w:rFonts w:ascii="Symbol" w:hAnsi="Symbol" w:hint="default"/>
      </w:rPr>
    </w:lvl>
    <w:lvl w:ilvl="4" w:tplc="40090003" w:tentative="1">
      <w:start w:val="1"/>
      <w:numFmt w:val="bullet"/>
      <w:lvlText w:val="o"/>
      <w:lvlJc w:val="left"/>
      <w:pPr>
        <w:ind w:left="3648" w:hanging="360"/>
      </w:pPr>
      <w:rPr>
        <w:rFonts w:ascii="Courier New" w:hAnsi="Courier New" w:cs="Courier New" w:hint="default"/>
      </w:rPr>
    </w:lvl>
    <w:lvl w:ilvl="5" w:tplc="40090005" w:tentative="1">
      <w:start w:val="1"/>
      <w:numFmt w:val="bullet"/>
      <w:lvlText w:val=""/>
      <w:lvlJc w:val="left"/>
      <w:pPr>
        <w:ind w:left="4368" w:hanging="360"/>
      </w:pPr>
      <w:rPr>
        <w:rFonts w:ascii="Wingdings" w:hAnsi="Wingdings" w:hint="default"/>
      </w:rPr>
    </w:lvl>
    <w:lvl w:ilvl="6" w:tplc="40090001" w:tentative="1">
      <w:start w:val="1"/>
      <w:numFmt w:val="bullet"/>
      <w:lvlText w:val=""/>
      <w:lvlJc w:val="left"/>
      <w:pPr>
        <w:ind w:left="5088" w:hanging="360"/>
      </w:pPr>
      <w:rPr>
        <w:rFonts w:ascii="Symbol" w:hAnsi="Symbol" w:hint="default"/>
      </w:rPr>
    </w:lvl>
    <w:lvl w:ilvl="7" w:tplc="40090003" w:tentative="1">
      <w:start w:val="1"/>
      <w:numFmt w:val="bullet"/>
      <w:lvlText w:val="o"/>
      <w:lvlJc w:val="left"/>
      <w:pPr>
        <w:ind w:left="5808" w:hanging="360"/>
      </w:pPr>
      <w:rPr>
        <w:rFonts w:ascii="Courier New" w:hAnsi="Courier New" w:cs="Courier New" w:hint="default"/>
      </w:rPr>
    </w:lvl>
    <w:lvl w:ilvl="8" w:tplc="40090005" w:tentative="1">
      <w:start w:val="1"/>
      <w:numFmt w:val="bullet"/>
      <w:lvlText w:val=""/>
      <w:lvlJc w:val="left"/>
      <w:pPr>
        <w:ind w:left="6528" w:hanging="360"/>
      </w:pPr>
      <w:rPr>
        <w:rFonts w:ascii="Wingdings" w:hAnsi="Wingdings" w:hint="default"/>
      </w:rPr>
    </w:lvl>
  </w:abstractNum>
  <w:abstractNum w:abstractNumId="6" w15:restartNumberingAfterBreak="0">
    <w:nsid w:val="40361A5B"/>
    <w:multiLevelType w:val="multilevel"/>
    <w:tmpl w:val="325C3BB2"/>
    <w:lvl w:ilvl="0">
      <w:start w:val="1"/>
      <w:numFmt w:val="bullet"/>
      <w:lvlText w:val=""/>
      <w:lvlJc w:val="left"/>
      <w:pPr>
        <w:tabs>
          <w:tab w:val="num" w:pos="1080"/>
        </w:tabs>
        <w:ind w:left="1080" w:hanging="360"/>
      </w:pPr>
      <w:rPr>
        <w:rFonts w:ascii="Symbol" w:hAnsi="Symbol" w:hint="default"/>
        <w:sz w:val="20"/>
      </w:rPr>
    </w:lvl>
    <w:lvl w:ilvl="1">
      <w:start w:val="1"/>
      <w:numFmt w:val="bullet"/>
      <w:lvlText w:val=""/>
      <w:lvlJc w:val="left"/>
      <w:pPr>
        <w:tabs>
          <w:tab w:val="num" w:pos="1800"/>
        </w:tabs>
        <w:ind w:left="1800" w:hanging="360"/>
      </w:pPr>
      <w:rPr>
        <w:rFonts w:ascii="Wingdings" w:hAnsi="Wingdings"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7" w15:restartNumberingAfterBreak="0">
    <w:nsid w:val="40E54B15"/>
    <w:multiLevelType w:val="multilevel"/>
    <w:tmpl w:val="15522B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25916E9"/>
    <w:multiLevelType w:val="hybridMultilevel"/>
    <w:tmpl w:val="3AD67B9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48C14DF1"/>
    <w:multiLevelType w:val="multilevel"/>
    <w:tmpl w:val="325C3BB2"/>
    <w:lvl w:ilvl="0">
      <w:start w:val="1"/>
      <w:numFmt w:val="bullet"/>
      <w:lvlText w:val=""/>
      <w:lvlJc w:val="left"/>
      <w:pPr>
        <w:tabs>
          <w:tab w:val="num" w:pos="1080"/>
        </w:tabs>
        <w:ind w:left="1080" w:hanging="360"/>
      </w:pPr>
      <w:rPr>
        <w:rFonts w:ascii="Symbol" w:hAnsi="Symbol" w:hint="default"/>
        <w:sz w:val="20"/>
      </w:rPr>
    </w:lvl>
    <w:lvl w:ilvl="1">
      <w:start w:val="1"/>
      <w:numFmt w:val="bullet"/>
      <w:lvlText w:val=""/>
      <w:lvlJc w:val="left"/>
      <w:pPr>
        <w:tabs>
          <w:tab w:val="num" w:pos="1800"/>
        </w:tabs>
        <w:ind w:left="1800" w:hanging="360"/>
      </w:pPr>
      <w:rPr>
        <w:rFonts w:ascii="Wingdings" w:hAnsi="Wingdings"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0" w15:restartNumberingAfterBreak="0">
    <w:nsid w:val="510616C1"/>
    <w:multiLevelType w:val="multilevel"/>
    <w:tmpl w:val="325C3BB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18E69E0"/>
    <w:multiLevelType w:val="hybridMultilevel"/>
    <w:tmpl w:val="FDE2747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6394789A"/>
    <w:multiLevelType w:val="hybridMultilevel"/>
    <w:tmpl w:val="1EF4FDE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692C7AEA"/>
    <w:multiLevelType w:val="hybridMultilevel"/>
    <w:tmpl w:val="8BF4730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6B236DA8"/>
    <w:multiLevelType w:val="multilevel"/>
    <w:tmpl w:val="15522BAE"/>
    <w:lvl w:ilvl="0">
      <w:start w:val="1"/>
      <w:numFmt w:val="bullet"/>
      <w:lvlText w:val=""/>
      <w:lvlJc w:val="left"/>
      <w:pPr>
        <w:tabs>
          <w:tab w:val="num" w:pos="1608"/>
        </w:tabs>
        <w:ind w:left="1608" w:hanging="360"/>
      </w:pPr>
      <w:rPr>
        <w:rFonts w:ascii="Symbol" w:hAnsi="Symbol" w:hint="default"/>
        <w:sz w:val="20"/>
      </w:rPr>
    </w:lvl>
    <w:lvl w:ilvl="1" w:tentative="1">
      <w:start w:val="1"/>
      <w:numFmt w:val="bullet"/>
      <w:lvlText w:val="o"/>
      <w:lvlJc w:val="left"/>
      <w:pPr>
        <w:tabs>
          <w:tab w:val="num" w:pos="2328"/>
        </w:tabs>
        <w:ind w:left="2328" w:hanging="360"/>
      </w:pPr>
      <w:rPr>
        <w:rFonts w:ascii="Courier New" w:hAnsi="Courier New" w:hint="default"/>
        <w:sz w:val="20"/>
      </w:rPr>
    </w:lvl>
    <w:lvl w:ilvl="2" w:tentative="1">
      <w:start w:val="1"/>
      <w:numFmt w:val="bullet"/>
      <w:lvlText w:val=""/>
      <w:lvlJc w:val="left"/>
      <w:pPr>
        <w:tabs>
          <w:tab w:val="num" w:pos="3048"/>
        </w:tabs>
        <w:ind w:left="3048" w:hanging="360"/>
      </w:pPr>
      <w:rPr>
        <w:rFonts w:ascii="Wingdings" w:hAnsi="Wingdings" w:hint="default"/>
        <w:sz w:val="20"/>
      </w:rPr>
    </w:lvl>
    <w:lvl w:ilvl="3" w:tentative="1">
      <w:start w:val="1"/>
      <w:numFmt w:val="bullet"/>
      <w:lvlText w:val=""/>
      <w:lvlJc w:val="left"/>
      <w:pPr>
        <w:tabs>
          <w:tab w:val="num" w:pos="3768"/>
        </w:tabs>
        <w:ind w:left="3768" w:hanging="360"/>
      </w:pPr>
      <w:rPr>
        <w:rFonts w:ascii="Wingdings" w:hAnsi="Wingdings" w:hint="default"/>
        <w:sz w:val="20"/>
      </w:rPr>
    </w:lvl>
    <w:lvl w:ilvl="4" w:tentative="1">
      <w:start w:val="1"/>
      <w:numFmt w:val="bullet"/>
      <w:lvlText w:val=""/>
      <w:lvlJc w:val="left"/>
      <w:pPr>
        <w:tabs>
          <w:tab w:val="num" w:pos="4488"/>
        </w:tabs>
        <w:ind w:left="4488" w:hanging="360"/>
      </w:pPr>
      <w:rPr>
        <w:rFonts w:ascii="Wingdings" w:hAnsi="Wingdings" w:hint="default"/>
        <w:sz w:val="20"/>
      </w:rPr>
    </w:lvl>
    <w:lvl w:ilvl="5" w:tentative="1">
      <w:start w:val="1"/>
      <w:numFmt w:val="bullet"/>
      <w:lvlText w:val=""/>
      <w:lvlJc w:val="left"/>
      <w:pPr>
        <w:tabs>
          <w:tab w:val="num" w:pos="5208"/>
        </w:tabs>
        <w:ind w:left="5208" w:hanging="360"/>
      </w:pPr>
      <w:rPr>
        <w:rFonts w:ascii="Wingdings" w:hAnsi="Wingdings" w:hint="default"/>
        <w:sz w:val="20"/>
      </w:rPr>
    </w:lvl>
    <w:lvl w:ilvl="6" w:tentative="1">
      <w:start w:val="1"/>
      <w:numFmt w:val="bullet"/>
      <w:lvlText w:val=""/>
      <w:lvlJc w:val="left"/>
      <w:pPr>
        <w:tabs>
          <w:tab w:val="num" w:pos="5928"/>
        </w:tabs>
        <w:ind w:left="5928" w:hanging="360"/>
      </w:pPr>
      <w:rPr>
        <w:rFonts w:ascii="Wingdings" w:hAnsi="Wingdings" w:hint="default"/>
        <w:sz w:val="20"/>
      </w:rPr>
    </w:lvl>
    <w:lvl w:ilvl="7" w:tentative="1">
      <w:start w:val="1"/>
      <w:numFmt w:val="bullet"/>
      <w:lvlText w:val=""/>
      <w:lvlJc w:val="left"/>
      <w:pPr>
        <w:tabs>
          <w:tab w:val="num" w:pos="6648"/>
        </w:tabs>
        <w:ind w:left="6648" w:hanging="360"/>
      </w:pPr>
      <w:rPr>
        <w:rFonts w:ascii="Wingdings" w:hAnsi="Wingdings" w:hint="default"/>
        <w:sz w:val="20"/>
      </w:rPr>
    </w:lvl>
    <w:lvl w:ilvl="8" w:tentative="1">
      <w:start w:val="1"/>
      <w:numFmt w:val="bullet"/>
      <w:lvlText w:val=""/>
      <w:lvlJc w:val="left"/>
      <w:pPr>
        <w:tabs>
          <w:tab w:val="num" w:pos="7368"/>
        </w:tabs>
        <w:ind w:left="7368" w:hanging="360"/>
      </w:pPr>
      <w:rPr>
        <w:rFonts w:ascii="Wingdings" w:hAnsi="Wingdings" w:hint="default"/>
        <w:sz w:val="20"/>
      </w:rPr>
    </w:lvl>
  </w:abstractNum>
  <w:abstractNum w:abstractNumId="15" w15:restartNumberingAfterBreak="0">
    <w:nsid w:val="6D29075A"/>
    <w:multiLevelType w:val="hybridMultilevel"/>
    <w:tmpl w:val="776CC9C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6EED433F"/>
    <w:multiLevelType w:val="multilevel"/>
    <w:tmpl w:val="2C3A239C"/>
    <w:lvl w:ilvl="0">
      <w:start w:val="1"/>
      <w:numFmt w:val="bullet"/>
      <w:lvlText w:val=""/>
      <w:lvlJc w:val="left"/>
      <w:pPr>
        <w:tabs>
          <w:tab w:val="num" w:pos="1080"/>
        </w:tabs>
        <w:ind w:left="1080" w:hanging="360"/>
      </w:pPr>
      <w:rPr>
        <w:rFonts w:ascii="Wingdings" w:hAnsi="Wingdings"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7" w15:restartNumberingAfterBreak="0">
    <w:nsid w:val="6F1C54B2"/>
    <w:multiLevelType w:val="multilevel"/>
    <w:tmpl w:val="F1C499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721D0A08"/>
    <w:multiLevelType w:val="hybridMultilevel"/>
    <w:tmpl w:val="2DB8642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7AC22B3C"/>
    <w:multiLevelType w:val="multilevel"/>
    <w:tmpl w:val="F1C499C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7B356AF0"/>
    <w:multiLevelType w:val="hybridMultilevel"/>
    <w:tmpl w:val="AE4ADE5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15:restartNumberingAfterBreak="0">
    <w:nsid w:val="7B8B465C"/>
    <w:multiLevelType w:val="multilevel"/>
    <w:tmpl w:val="2196C5CE"/>
    <w:lvl w:ilvl="0">
      <w:start w:val="1"/>
      <w:numFmt w:val="decimal"/>
      <w:lvlText w:val="%1."/>
      <w:lvlJc w:val="left"/>
      <w:pPr>
        <w:tabs>
          <w:tab w:val="num" w:pos="720"/>
        </w:tabs>
        <w:ind w:left="720" w:hanging="360"/>
      </w:pPr>
      <w:rPr>
        <w:rFonts w:hint="default"/>
        <w:sz w:val="24"/>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F164EDD"/>
    <w:multiLevelType w:val="hybridMultilevel"/>
    <w:tmpl w:val="6526FDE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3"/>
  </w:num>
  <w:num w:numId="2">
    <w:abstractNumId w:val="12"/>
  </w:num>
  <w:num w:numId="3">
    <w:abstractNumId w:val="14"/>
  </w:num>
  <w:num w:numId="4">
    <w:abstractNumId w:val="1"/>
  </w:num>
  <w:num w:numId="5">
    <w:abstractNumId w:val="22"/>
  </w:num>
  <w:num w:numId="6">
    <w:abstractNumId w:val="4"/>
  </w:num>
  <w:num w:numId="7">
    <w:abstractNumId w:val="15"/>
  </w:num>
  <w:num w:numId="8">
    <w:abstractNumId w:val="8"/>
  </w:num>
  <w:num w:numId="9">
    <w:abstractNumId w:val="3"/>
  </w:num>
  <w:num w:numId="10">
    <w:abstractNumId w:val="20"/>
  </w:num>
  <w:num w:numId="11">
    <w:abstractNumId w:val="18"/>
  </w:num>
  <w:num w:numId="12">
    <w:abstractNumId w:val="11"/>
  </w:num>
  <w:num w:numId="13">
    <w:abstractNumId w:val="5"/>
  </w:num>
  <w:num w:numId="14">
    <w:abstractNumId w:val="7"/>
  </w:num>
  <w:num w:numId="15">
    <w:abstractNumId w:val="16"/>
  </w:num>
  <w:num w:numId="16">
    <w:abstractNumId w:val="17"/>
  </w:num>
  <w:num w:numId="17">
    <w:abstractNumId w:val="0"/>
  </w:num>
  <w:num w:numId="18">
    <w:abstractNumId w:val="19"/>
  </w:num>
  <w:num w:numId="19">
    <w:abstractNumId w:val="10"/>
  </w:num>
  <w:num w:numId="20">
    <w:abstractNumId w:val="9"/>
  </w:num>
  <w:num w:numId="21">
    <w:abstractNumId w:val="6"/>
  </w:num>
  <w:num w:numId="22">
    <w:abstractNumId w:val="2"/>
  </w:num>
  <w:num w:numId="23">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70"/>
  <w:displayBackgroundShape/>
  <w:defaultTabStop w:val="720"/>
  <w:drawingGridHorizontalSpacing w:val="12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A0tDQ3NTCzNDQ1NzNQ0lEKTi0uzszPAykwrQUAruDVVCwAAAA="/>
  </w:docVars>
  <w:rsids>
    <w:rsidRoot w:val="00E87620"/>
    <w:rsid w:val="00037168"/>
    <w:rsid w:val="000441DF"/>
    <w:rsid w:val="00060350"/>
    <w:rsid w:val="000670E0"/>
    <w:rsid w:val="000952ED"/>
    <w:rsid w:val="000E5487"/>
    <w:rsid w:val="0011112F"/>
    <w:rsid w:val="00112F1A"/>
    <w:rsid w:val="00130395"/>
    <w:rsid w:val="001A1051"/>
    <w:rsid w:val="001A5F54"/>
    <w:rsid w:val="001F3D7D"/>
    <w:rsid w:val="00217346"/>
    <w:rsid w:val="00220F90"/>
    <w:rsid w:val="00252F5A"/>
    <w:rsid w:val="00254C7F"/>
    <w:rsid w:val="00266869"/>
    <w:rsid w:val="00286F82"/>
    <w:rsid w:val="002A2060"/>
    <w:rsid w:val="002A7E45"/>
    <w:rsid w:val="002D1F50"/>
    <w:rsid w:val="002E5CA3"/>
    <w:rsid w:val="0030206C"/>
    <w:rsid w:val="00325622"/>
    <w:rsid w:val="00344307"/>
    <w:rsid w:val="00367ADD"/>
    <w:rsid w:val="00370EB6"/>
    <w:rsid w:val="00454B9C"/>
    <w:rsid w:val="00474A93"/>
    <w:rsid w:val="00483ED8"/>
    <w:rsid w:val="004C480C"/>
    <w:rsid w:val="004E0104"/>
    <w:rsid w:val="004F5714"/>
    <w:rsid w:val="00506895"/>
    <w:rsid w:val="00556A67"/>
    <w:rsid w:val="00590006"/>
    <w:rsid w:val="005909D8"/>
    <w:rsid w:val="005B5503"/>
    <w:rsid w:val="005D4BB5"/>
    <w:rsid w:val="005D5380"/>
    <w:rsid w:val="00611E47"/>
    <w:rsid w:val="00617E9B"/>
    <w:rsid w:val="006872FF"/>
    <w:rsid w:val="00693176"/>
    <w:rsid w:val="006B49AE"/>
    <w:rsid w:val="006E5A40"/>
    <w:rsid w:val="00777C97"/>
    <w:rsid w:val="007B1686"/>
    <w:rsid w:val="007C60AB"/>
    <w:rsid w:val="00833FAB"/>
    <w:rsid w:val="00861FA6"/>
    <w:rsid w:val="00861FCE"/>
    <w:rsid w:val="008A71C4"/>
    <w:rsid w:val="008D09DD"/>
    <w:rsid w:val="00915783"/>
    <w:rsid w:val="0092169C"/>
    <w:rsid w:val="0092288E"/>
    <w:rsid w:val="00944A92"/>
    <w:rsid w:val="00950124"/>
    <w:rsid w:val="00950A8F"/>
    <w:rsid w:val="00986884"/>
    <w:rsid w:val="009C4B46"/>
    <w:rsid w:val="009E66DE"/>
    <w:rsid w:val="009F1798"/>
    <w:rsid w:val="00A07517"/>
    <w:rsid w:val="00A26A4C"/>
    <w:rsid w:val="00A46CDE"/>
    <w:rsid w:val="00A613DA"/>
    <w:rsid w:val="00A62731"/>
    <w:rsid w:val="00A934EF"/>
    <w:rsid w:val="00AA5DEC"/>
    <w:rsid w:val="00AB7F4B"/>
    <w:rsid w:val="00AE0A4D"/>
    <w:rsid w:val="00B02FA1"/>
    <w:rsid w:val="00B75595"/>
    <w:rsid w:val="00B8043E"/>
    <w:rsid w:val="00BA2E5A"/>
    <w:rsid w:val="00BB676B"/>
    <w:rsid w:val="00BD64BF"/>
    <w:rsid w:val="00C5236D"/>
    <w:rsid w:val="00C770D7"/>
    <w:rsid w:val="00CA45DE"/>
    <w:rsid w:val="00CD28A0"/>
    <w:rsid w:val="00DC5500"/>
    <w:rsid w:val="00DD4E67"/>
    <w:rsid w:val="00DF0AF2"/>
    <w:rsid w:val="00DF1CFE"/>
    <w:rsid w:val="00E272FA"/>
    <w:rsid w:val="00E52EFE"/>
    <w:rsid w:val="00E81D5F"/>
    <w:rsid w:val="00E824CD"/>
    <w:rsid w:val="00E847C6"/>
    <w:rsid w:val="00E87620"/>
    <w:rsid w:val="00EB2122"/>
    <w:rsid w:val="00EB338F"/>
    <w:rsid w:val="00ED2214"/>
    <w:rsid w:val="00F45E59"/>
    <w:rsid w:val="00F677DD"/>
    <w:rsid w:val="00F86DFE"/>
    <w:rsid w:val="00F87300"/>
    <w:rsid w:val="00FA31BB"/>
    <w:rsid w:val="00FA5C92"/>
    <w:rsid w:val="00FA6CF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6E8D22"/>
  <w15:chartTrackingRefBased/>
  <w15:docId w15:val="{7E84F77C-C492-45F9-9E19-3BD3C28D7E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Roboto" w:eastAsiaTheme="minorHAnsi" w:hAnsi="Roboto" w:cstheme="minorBidi"/>
        <w:color w:val="000000" w:themeColor="text1"/>
        <w:sz w:val="24"/>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86F82"/>
    <w:pPr>
      <w:spacing w:line="240" w:lineRule="auto"/>
      <w:jc w:val="both"/>
    </w:pPr>
  </w:style>
  <w:style w:type="paragraph" w:styleId="Heading1">
    <w:name w:val="heading 1"/>
    <w:basedOn w:val="Normal"/>
    <w:next w:val="Normal"/>
    <w:link w:val="Heading1Char"/>
    <w:autoRedefine/>
    <w:uiPriority w:val="9"/>
    <w:qFormat/>
    <w:rsid w:val="00220F90"/>
    <w:pPr>
      <w:spacing w:before="100" w:beforeAutospacing="1" w:after="100" w:afterAutospacing="1"/>
      <w:jc w:val="center"/>
      <w:outlineLvl w:val="0"/>
    </w:pPr>
    <w:rPr>
      <w:rFonts w:eastAsia="Times New Roman" w:cs="Segoe UI Semibold"/>
      <w:b/>
      <w:bCs/>
      <w:color w:val="auto"/>
      <w:sz w:val="44"/>
      <w:szCs w:val="40"/>
    </w:rPr>
  </w:style>
  <w:style w:type="paragraph" w:styleId="Heading2">
    <w:name w:val="heading 2"/>
    <w:basedOn w:val="Normal"/>
    <w:next w:val="Normal"/>
    <w:link w:val="Heading2Char"/>
    <w:autoRedefine/>
    <w:uiPriority w:val="9"/>
    <w:unhideWhenUsed/>
    <w:qFormat/>
    <w:rsid w:val="00220F90"/>
    <w:pPr>
      <w:keepNext/>
      <w:keepLines/>
      <w:spacing w:before="48" w:after="48" w:line="360" w:lineRule="atLeast"/>
      <w:ind w:right="48"/>
      <w:outlineLvl w:val="1"/>
    </w:pPr>
    <w:rPr>
      <w:rFonts w:cs="Arial"/>
      <w:b/>
      <w:color w:val="121214"/>
      <w:spacing w:val="-16"/>
      <w:sz w:val="40"/>
      <w:szCs w:val="28"/>
    </w:rPr>
  </w:style>
  <w:style w:type="paragraph" w:styleId="Heading3">
    <w:name w:val="heading 3"/>
    <w:basedOn w:val="Heading2"/>
    <w:next w:val="Normal"/>
    <w:link w:val="Heading3Char"/>
    <w:autoRedefine/>
    <w:uiPriority w:val="9"/>
    <w:unhideWhenUsed/>
    <w:qFormat/>
    <w:rsid w:val="00220F90"/>
    <w:pPr>
      <w:jc w:val="center"/>
      <w:outlineLvl w:val="2"/>
    </w:pPr>
    <w:rPr>
      <w:sz w:val="36"/>
    </w:rPr>
  </w:style>
  <w:style w:type="paragraph" w:styleId="Heading4">
    <w:name w:val="heading 4"/>
    <w:basedOn w:val="Normal"/>
    <w:next w:val="Normal"/>
    <w:link w:val="Heading4Char"/>
    <w:autoRedefine/>
    <w:uiPriority w:val="9"/>
    <w:unhideWhenUsed/>
    <w:qFormat/>
    <w:rsid w:val="00220F90"/>
    <w:pPr>
      <w:keepNext/>
      <w:keepLines/>
      <w:spacing w:before="40" w:after="0"/>
      <w:outlineLvl w:val="3"/>
    </w:pPr>
    <w:rPr>
      <w:rFonts w:eastAsiaTheme="majorEastAsia" w:cstheme="majorBidi"/>
      <w:b/>
      <w:iCs/>
      <w:color w:val="auto"/>
      <w:sz w:val="32"/>
    </w:rPr>
  </w:style>
  <w:style w:type="paragraph" w:styleId="Heading5">
    <w:name w:val="heading 5"/>
    <w:basedOn w:val="Normal"/>
    <w:next w:val="Normal"/>
    <w:link w:val="Heading5Char"/>
    <w:autoRedefine/>
    <w:uiPriority w:val="9"/>
    <w:unhideWhenUsed/>
    <w:qFormat/>
    <w:rsid w:val="00220F90"/>
    <w:pPr>
      <w:keepNext/>
      <w:keepLines/>
      <w:spacing w:before="40" w:after="0"/>
      <w:outlineLvl w:val="4"/>
    </w:pPr>
    <w:rPr>
      <w:rFonts w:eastAsiaTheme="majorEastAsia" w:cstheme="majorBidi"/>
      <w:b/>
      <w:color w:val="auto"/>
      <w:sz w:val="28"/>
    </w:rPr>
  </w:style>
  <w:style w:type="paragraph" w:styleId="Heading6">
    <w:name w:val="heading 6"/>
    <w:basedOn w:val="Normal"/>
    <w:next w:val="Normal"/>
    <w:link w:val="Heading6Char"/>
    <w:autoRedefine/>
    <w:uiPriority w:val="9"/>
    <w:semiHidden/>
    <w:unhideWhenUsed/>
    <w:qFormat/>
    <w:rsid w:val="00220F90"/>
    <w:pPr>
      <w:keepNext/>
      <w:keepLines/>
      <w:spacing w:before="40" w:after="0"/>
      <w:jc w:val="left"/>
      <w:outlineLvl w:val="5"/>
    </w:pPr>
    <w:rPr>
      <w:rFonts w:eastAsiaTheme="majorEastAsia" w:cstheme="majorBidi"/>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20F90"/>
    <w:rPr>
      <w:rFonts w:ascii="Roboto" w:eastAsia="Times New Roman" w:hAnsi="Roboto" w:cs="Segoe UI Semibold"/>
      <w:b/>
      <w:bCs/>
      <w:sz w:val="44"/>
      <w:szCs w:val="40"/>
    </w:rPr>
  </w:style>
  <w:style w:type="character" w:customStyle="1" w:styleId="Heading2Char">
    <w:name w:val="Heading 2 Char"/>
    <w:basedOn w:val="DefaultParagraphFont"/>
    <w:link w:val="Heading2"/>
    <w:uiPriority w:val="9"/>
    <w:rsid w:val="00220F90"/>
    <w:rPr>
      <w:rFonts w:ascii="Roboto" w:hAnsi="Roboto" w:cs="Arial"/>
      <w:b/>
      <w:color w:val="121214"/>
      <w:spacing w:val="-16"/>
      <w:sz w:val="40"/>
      <w:szCs w:val="28"/>
    </w:rPr>
  </w:style>
  <w:style w:type="character" w:customStyle="1" w:styleId="Heading3Char">
    <w:name w:val="Heading 3 Char"/>
    <w:basedOn w:val="DefaultParagraphFont"/>
    <w:link w:val="Heading3"/>
    <w:uiPriority w:val="9"/>
    <w:rsid w:val="00220F90"/>
    <w:rPr>
      <w:rFonts w:ascii="Roboto" w:hAnsi="Roboto" w:cs="Arial"/>
      <w:b/>
      <w:color w:val="121214"/>
      <w:spacing w:val="-16"/>
      <w:sz w:val="36"/>
      <w:szCs w:val="28"/>
    </w:rPr>
  </w:style>
  <w:style w:type="character" w:customStyle="1" w:styleId="Heading4Char">
    <w:name w:val="Heading 4 Char"/>
    <w:basedOn w:val="DefaultParagraphFont"/>
    <w:link w:val="Heading4"/>
    <w:uiPriority w:val="9"/>
    <w:rsid w:val="00220F90"/>
    <w:rPr>
      <w:rFonts w:ascii="Roboto" w:eastAsiaTheme="majorEastAsia" w:hAnsi="Roboto" w:cstheme="majorBidi"/>
      <w:b/>
      <w:iCs/>
      <w:sz w:val="32"/>
    </w:rPr>
  </w:style>
  <w:style w:type="character" w:customStyle="1" w:styleId="Heading5Char">
    <w:name w:val="Heading 5 Char"/>
    <w:basedOn w:val="DefaultParagraphFont"/>
    <w:link w:val="Heading5"/>
    <w:uiPriority w:val="9"/>
    <w:rsid w:val="00220F90"/>
    <w:rPr>
      <w:rFonts w:ascii="Roboto" w:eastAsiaTheme="majorEastAsia" w:hAnsi="Roboto" w:cstheme="majorBidi"/>
      <w:b/>
      <w:sz w:val="28"/>
    </w:rPr>
  </w:style>
  <w:style w:type="paragraph" w:styleId="Title">
    <w:name w:val="Title"/>
    <w:basedOn w:val="Normal"/>
    <w:next w:val="Normal"/>
    <w:link w:val="TitleChar"/>
    <w:autoRedefine/>
    <w:uiPriority w:val="10"/>
    <w:qFormat/>
    <w:rsid w:val="00220F90"/>
    <w:pPr>
      <w:pBdr>
        <w:bottom w:val="single" w:sz="8" w:space="4" w:color="5B9BD5" w:themeColor="accent1"/>
      </w:pBdr>
      <w:spacing w:after="300"/>
      <w:contextualSpacing/>
      <w:jc w:val="center"/>
    </w:pPr>
    <w:rPr>
      <w:rFonts w:eastAsiaTheme="majorEastAsia" w:cstheme="majorBidi"/>
      <w:b/>
      <w:spacing w:val="5"/>
      <w:kern w:val="28"/>
      <w:sz w:val="52"/>
      <w:szCs w:val="52"/>
      <w:lang w:val="en-US"/>
    </w:rPr>
  </w:style>
  <w:style w:type="character" w:customStyle="1" w:styleId="TitleChar">
    <w:name w:val="Title Char"/>
    <w:basedOn w:val="DefaultParagraphFont"/>
    <w:link w:val="Title"/>
    <w:uiPriority w:val="10"/>
    <w:rsid w:val="00220F90"/>
    <w:rPr>
      <w:rFonts w:eastAsiaTheme="majorEastAsia" w:cstheme="majorBidi"/>
      <w:b/>
      <w:spacing w:val="5"/>
      <w:kern w:val="28"/>
      <w:sz w:val="52"/>
      <w:szCs w:val="52"/>
      <w:lang w:val="en-US"/>
    </w:rPr>
  </w:style>
  <w:style w:type="character" w:customStyle="1" w:styleId="Heading6Char">
    <w:name w:val="Heading 6 Char"/>
    <w:basedOn w:val="DefaultParagraphFont"/>
    <w:link w:val="Heading6"/>
    <w:uiPriority w:val="9"/>
    <w:semiHidden/>
    <w:rsid w:val="00220F90"/>
    <w:rPr>
      <w:rFonts w:eastAsiaTheme="majorEastAsia" w:cstheme="majorBidi"/>
      <w:b/>
    </w:rPr>
  </w:style>
  <w:style w:type="paragraph" w:styleId="ListParagraph">
    <w:name w:val="List Paragraph"/>
    <w:basedOn w:val="Normal"/>
    <w:uiPriority w:val="34"/>
    <w:qFormat/>
    <w:rsid w:val="00E87620"/>
    <w:pPr>
      <w:ind w:left="720"/>
      <w:contextualSpacing/>
    </w:pPr>
  </w:style>
  <w:style w:type="paragraph" w:styleId="NormalWeb">
    <w:name w:val="Normal (Web)"/>
    <w:basedOn w:val="Normal"/>
    <w:uiPriority w:val="99"/>
    <w:semiHidden/>
    <w:unhideWhenUsed/>
    <w:rsid w:val="000670E0"/>
    <w:pPr>
      <w:spacing w:before="100" w:beforeAutospacing="1" w:after="100" w:afterAutospacing="1"/>
      <w:jc w:val="left"/>
    </w:pPr>
    <w:rPr>
      <w:rFonts w:ascii="Times New Roman" w:eastAsia="Times New Roman" w:hAnsi="Times New Roman" w:cs="Times New Roman"/>
      <w:color w:val="auto"/>
      <w:szCs w:val="24"/>
      <w:lang w:eastAsia="en-IN"/>
    </w:rPr>
  </w:style>
  <w:style w:type="table" w:styleId="TableGrid">
    <w:name w:val="Table Grid"/>
    <w:basedOn w:val="TableNormal"/>
    <w:uiPriority w:val="39"/>
    <w:rsid w:val="000670E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16748219">
      <w:bodyDiv w:val="1"/>
      <w:marLeft w:val="0"/>
      <w:marRight w:val="0"/>
      <w:marTop w:val="0"/>
      <w:marBottom w:val="0"/>
      <w:divBdr>
        <w:top w:val="none" w:sz="0" w:space="0" w:color="auto"/>
        <w:left w:val="none" w:sz="0" w:space="0" w:color="auto"/>
        <w:bottom w:val="none" w:sz="0" w:space="0" w:color="auto"/>
        <w:right w:val="none" w:sz="0" w:space="0" w:color="auto"/>
      </w:divBdr>
    </w:div>
    <w:div w:id="1025980455">
      <w:bodyDiv w:val="1"/>
      <w:marLeft w:val="0"/>
      <w:marRight w:val="0"/>
      <w:marTop w:val="0"/>
      <w:marBottom w:val="0"/>
      <w:divBdr>
        <w:top w:val="none" w:sz="0" w:space="0" w:color="auto"/>
        <w:left w:val="none" w:sz="0" w:space="0" w:color="auto"/>
        <w:bottom w:val="none" w:sz="0" w:space="0" w:color="auto"/>
        <w:right w:val="none" w:sz="0" w:space="0" w:color="auto"/>
      </w:divBdr>
    </w:div>
    <w:div w:id="11109285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06</TotalTime>
  <Pages>4</Pages>
  <Words>888</Words>
  <Characters>5066</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yu Dugar</dc:creator>
  <cp:keywords/>
  <dc:description/>
  <cp:lastModifiedBy>Vayu Dugar</cp:lastModifiedBy>
  <cp:revision>122</cp:revision>
  <dcterms:created xsi:type="dcterms:W3CDTF">2019-04-19T03:55:00Z</dcterms:created>
  <dcterms:modified xsi:type="dcterms:W3CDTF">2019-04-21T16:27:00Z</dcterms:modified>
</cp:coreProperties>
</file>